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GoBack"/>
    <w:bookmarkEnd w:id="0"/>
    <w:p w14:paraId="32C185A8" w14:textId="77777777" w:rsidR="00A2294A" w:rsidRDefault="009D7765"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0970459F" wp14:editId="332B910C">
                <wp:simplePos x="0" y="0"/>
                <wp:positionH relativeFrom="margin">
                  <wp:posOffset>1684020</wp:posOffset>
                </wp:positionH>
                <wp:positionV relativeFrom="paragraph">
                  <wp:posOffset>167640</wp:posOffset>
                </wp:positionV>
                <wp:extent cx="4564380" cy="617220"/>
                <wp:effectExtent l="0" t="0" r="26670" b="1143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64380" cy="6172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D8478C" w14:textId="77777777" w:rsidR="009D7765" w:rsidRPr="009D7765" w:rsidRDefault="009D7765" w:rsidP="009D7765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</w:rPr>
                            </w:pPr>
                            <w:r w:rsidRPr="009D7765"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</w:rPr>
                              <w:t>LA POSADA PROVIDENCIA</w:t>
                            </w:r>
                          </w:p>
                          <w:p w14:paraId="0D3D7734" w14:textId="77777777" w:rsidR="009D7765" w:rsidRPr="009D7765" w:rsidRDefault="00E55FC0" w:rsidP="009D7765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</w:rPr>
                              <w:t>INTERNSHIP</w:t>
                            </w:r>
                            <w:r w:rsidR="009D7765" w:rsidRPr="009D7765"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</w:rPr>
                              <w:t xml:space="preserve"> APPLI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42398C3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32.6pt;margin-top:13.2pt;width:359.4pt;height:48.6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">
                <v:textbox>
                  <w:txbxContent>
                    <w:p w:rsidR="009D7765" w:rsidRPr="009D7765" w:rsidRDefault="009D7765" w:rsidP="009D7765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sz w:val="28"/>
                          <w:szCs w:val="28"/>
                        </w:rPr>
                      </w:pPr>
                      <w:r w:rsidRPr="009D7765">
                        <w:rPr>
                          <w:rFonts w:ascii="Times New Roman" w:hAnsi="Times New Roman" w:cs="Times New Roman"/>
                          <w:b/>
                          <w:sz w:val="28"/>
                          <w:szCs w:val="28"/>
                        </w:rPr>
                        <w:t>LA POSADA PROVIDENCIA</w:t>
                      </w:r>
                    </w:p>
                    <w:p w:rsidR="009D7765" w:rsidRPr="009D7765" w:rsidRDefault="00E55FC0" w:rsidP="009D7765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z w:val="28"/>
                          <w:szCs w:val="28"/>
                        </w:rPr>
                        <w:t>INTERNSHIP</w:t>
                      </w:r>
                      <w:r w:rsidR="009D7765" w:rsidRPr="009D7765">
                        <w:rPr>
                          <w:rFonts w:ascii="Times New Roman" w:hAnsi="Times New Roman" w:cs="Times New Roman"/>
                          <w:b/>
                          <w:sz w:val="28"/>
                          <w:szCs w:val="28"/>
                        </w:rPr>
                        <w:t xml:space="preserve"> APPLICATION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9D7765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96845C0" wp14:editId="2048A46A">
            <wp:extent cx="1066800" cy="10668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0" cy="1066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5313A46" w14:textId="77777777" w:rsidR="009D7765" w:rsidRDefault="009D7765">
      <w:pPr>
        <w:rPr>
          <w:rFonts w:ascii="Times New Roman" w:hAnsi="Times New Roman" w:cs="Times New Roman"/>
          <w:sz w:val="24"/>
          <w:szCs w:val="24"/>
        </w:rPr>
      </w:pPr>
      <w:r w:rsidRPr="009D7765">
        <w:rPr>
          <w:rFonts w:ascii="Times New Roman" w:hAnsi="Times New Roman" w:cs="Times New Roman"/>
          <w:sz w:val="24"/>
          <w:szCs w:val="24"/>
        </w:rPr>
        <w:t>We appreciate you taking the time to fill out this application.  The information you provide will assist us in placing you in an appropriate volunteer opportunity. Thank you.</w:t>
      </w:r>
    </w:p>
    <w:p w14:paraId="0C956AC5" w14:textId="77777777" w:rsidR="009D7765" w:rsidRDefault="009D7765" w:rsidP="009D7765">
      <w:pPr>
        <w:jc w:val="center"/>
        <w:rPr>
          <w:rFonts w:ascii="Times New Roman" w:hAnsi="Times New Roman" w:cs="Times New Roman"/>
          <w:sz w:val="24"/>
          <w:szCs w:val="24"/>
        </w:rPr>
      </w:pPr>
      <w:r w:rsidRPr="009D7765">
        <w:rPr>
          <w:rFonts w:ascii="Times New Roman" w:hAnsi="Times New Roman" w:cs="Times New Roman"/>
          <w:b/>
          <w:sz w:val="24"/>
          <w:szCs w:val="24"/>
        </w:rPr>
        <w:t>PLEASE PRINT CLEARLY</w:t>
      </w:r>
    </w:p>
    <w:p w14:paraId="5B2DCB27" w14:textId="77777777" w:rsidR="009D7765" w:rsidRDefault="009D7765" w:rsidP="009D7765">
      <w:pPr>
        <w:jc w:val="both"/>
        <w:rPr>
          <w:rFonts w:ascii="Times New Roman" w:hAnsi="Times New Roman" w:cs="Times New Roman"/>
          <w:sz w:val="24"/>
          <w:szCs w:val="24"/>
        </w:rPr>
      </w:pPr>
      <w:r w:rsidRPr="009D7765">
        <w:rPr>
          <w:rFonts w:ascii="Times New Roman" w:hAnsi="Times New Roman" w:cs="Times New Roman"/>
          <w:b/>
          <w:sz w:val="26"/>
          <w:szCs w:val="26"/>
        </w:rPr>
        <w:t>General Information</w:t>
      </w:r>
    </w:p>
    <w:p w14:paraId="06D76ADE" w14:textId="77777777" w:rsidR="009D7765" w:rsidRDefault="009D7765" w:rsidP="00B16D2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egal Name: _______________________________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Preferred Name: ____________________________</w:t>
      </w:r>
    </w:p>
    <w:p w14:paraId="112B7602" w14:textId="77777777" w:rsidR="009D7765" w:rsidRDefault="009D7765" w:rsidP="00B16D2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iling Address: ___________________________________________________________________________</w:t>
      </w:r>
    </w:p>
    <w:p w14:paraId="4B5AD669" w14:textId="77777777" w:rsidR="009D7765" w:rsidRDefault="009D7765" w:rsidP="00B16D2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hysical Address: ___________________________________________________________________________</w:t>
      </w:r>
    </w:p>
    <w:p w14:paraId="76E05002" w14:textId="77777777" w:rsidR="009D7765" w:rsidRDefault="00B16D25" w:rsidP="00B16D2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lephone:</w:t>
      </w:r>
      <w:r>
        <w:rPr>
          <w:rFonts w:ascii="Times New Roman" w:hAnsi="Times New Roman" w:cs="Times New Roman"/>
          <w:sz w:val="24"/>
          <w:szCs w:val="24"/>
        </w:rPr>
        <w:tab/>
        <w:t>Home: _______________________________</w:t>
      </w:r>
      <w:r>
        <w:rPr>
          <w:rFonts w:ascii="Times New Roman" w:hAnsi="Times New Roman" w:cs="Times New Roman"/>
          <w:sz w:val="24"/>
          <w:szCs w:val="24"/>
        </w:rPr>
        <w:tab/>
        <w:t>Cell: ______________________________</w:t>
      </w:r>
    </w:p>
    <w:p w14:paraId="166A6313" w14:textId="77777777" w:rsidR="00B16D25" w:rsidRDefault="00B16D25" w:rsidP="00B16D2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ab/>
      </w:r>
      <w:r>
        <w:rPr>
          <w:rFonts w:ascii="Times New Roman" w:hAnsi="Times New Roman" w:cs="Times New Roman"/>
          <w:sz w:val="24"/>
          <w:szCs w:val="24"/>
        </w:rPr>
        <w:tab/>
        <w:t>Work: ________________________________</w:t>
      </w:r>
      <w:r>
        <w:rPr>
          <w:rFonts w:ascii="Times New Roman" w:hAnsi="Times New Roman" w:cs="Times New Roman"/>
          <w:sz w:val="24"/>
          <w:szCs w:val="24"/>
        </w:rPr>
        <w:tab/>
        <w:t>Best time to call: ____________________</w:t>
      </w:r>
    </w:p>
    <w:p w14:paraId="0A679D9B" w14:textId="77777777" w:rsidR="00932446" w:rsidRDefault="00932446" w:rsidP="00B16D2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mergency Contact:</w:t>
      </w:r>
      <w:r>
        <w:rPr>
          <w:rFonts w:ascii="Times New Roman" w:hAnsi="Times New Roman" w:cs="Times New Roman"/>
          <w:sz w:val="24"/>
          <w:szCs w:val="24"/>
        </w:rPr>
        <w:tab/>
        <w:t>Name: __________________________</w:t>
      </w:r>
      <w:r>
        <w:rPr>
          <w:rFonts w:ascii="Times New Roman" w:hAnsi="Times New Roman" w:cs="Times New Roman"/>
          <w:sz w:val="24"/>
          <w:szCs w:val="24"/>
        </w:rPr>
        <w:tab/>
        <w:t>Phone Number: _____________________</w:t>
      </w:r>
    </w:p>
    <w:p w14:paraId="441604A5" w14:textId="77777777" w:rsidR="00B16D25" w:rsidRDefault="00B16D25" w:rsidP="00B16D2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mail: _____________________________</w:t>
      </w:r>
      <w:r>
        <w:rPr>
          <w:rFonts w:ascii="Times New Roman" w:hAnsi="Times New Roman" w:cs="Times New Roman"/>
          <w:sz w:val="24"/>
          <w:szCs w:val="24"/>
        </w:rPr>
        <w:tab/>
        <w:t xml:space="preserve">Preferred method of contact: </w:t>
      </w:r>
      <w:r>
        <w:rPr>
          <w:rFonts w:ascii="Times New Roman" w:hAnsi="Times New Roman" w:cs="Times New Roman"/>
          <w:sz w:val="24"/>
          <w:szCs w:val="24"/>
        </w:rPr>
        <w:tab/>
        <w:t>phone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email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mail</w:t>
      </w:r>
    </w:p>
    <w:p w14:paraId="1BBD16C5" w14:textId="77777777" w:rsidR="00932446" w:rsidRDefault="00932446" w:rsidP="00B16D2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 you have a valid driver license?</w:t>
      </w:r>
      <w:r>
        <w:rPr>
          <w:rFonts w:ascii="Times New Roman" w:hAnsi="Times New Roman" w:cs="Times New Roman"/>
          <w:sz w:val="24"/>
          <w:szCs w:val="24"/>
        </w:rPr>
        <w:tab/>
        <w:t>Yes</w:t>
      </w:r>
      <w:r>
        <w:rPr>
          <w:rFonts w:ascii="Times New Roman" w:hAnsi="Times New Roman" w:cs="Times New Roman"/>
          <w:sz w:val="24"/>
          <w:szCs w:val="24"/>
        </w:rPr>
        <w:tab/>
        <w:t>No</w:t>
      </w:r>
      <w:r>
        <w:rPr>
          <w:rFonts w:ascii="Times New Roman" w:hAnsi="Times New Roman" w:cs="Times New Roman"/>
          <w:sz w:val="24"/>
          <w:szCs w:val="24"/>
        </w:rPr>
        <w:tab/>
        <w:t>If yes, license Number/State: ______________________</w:t>
      </w:r>
    </w:p>
    <w:p w14:paraId="401F3B77" w14:textId="77777777" w:rsidR="00B16D25" w:rsidRDefault="00E55FC0" w:rsidP="00B16D2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ame of School you are attending: </w:t>
      </w:r>
      <w:r w:rsidR="00932446">
        <w:rPr>
          <w:rFonts w:ascii="Times New Roman" w:hAnsi="Times New Roman" w:cs="Times New Roman"/>
          <w:sz w:val="24"/>
          <w:szCs w:val="24"/>
        </w:rPr>
        <w:t>___________________________________________________________</w:t>
      </w:r>
    </w:p>
    <w:p w14:paraId="09390B0B" w14:textId="77777777" w:rsidR="00E55FC0" w:rsidRDefault="00E55FC0" w:rsidP="00B16D2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rea of study/Major: ______________________________________________________________________</w:t>
      </w:r>
    </w:p>
    <w:p w14:paraId="6C694B0F" w14:textId="77777777" w:rsidR="00E55FC0" w:rsidRDefault="00E55FC0" w:rsidP="00B16D2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structor Contact Information: ______________________________________________________________</w:t>
      </w:r>
    </w:p>
    <w:p w14:paraId="1E7162C8" w14:textId="77777777" w:rsidR="00932446" w:rsidRDefault="00932446" w:rsidP="00B16D2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y physical limitations:</w:t>
      </w:r>
      <w:r>
        <w:rPr>
          <w:rFonts w:ascii="Times New Roman" w:hAnsi="Times New Roman" w:cs="Times New Roman"/>
          <w:sz w:val="24"/>
          <w:szCs w:val="24"/>
        </w:rPr>
        <w:tab/>
        <w:t>Yes</w:t>
      </w:r>
      <w:r>
        <w:rPr>
          <w:rFonts w:ascii="Times New Roman" w:hAnsi="Times New Roman" w:cs="Times New Roman"/>
          <w:sz w:val="24"/>
          <w:szCs w:val="24"/>
        </w:rPr>
        <w:tab/>
        <w:t>No</w:t>
      </w:r>
      <w:r>
        <w:rPr>
          <w:rFonts w:ascii="Times New Roman" w:hAnsi="Times New Roman" w:cs="Times New Roman"/>
          <w:sz w:val="24"/>
          <w:szCs w:val="24"/>
        </w:rPr>
        <w:tab/>
        <w:t>If yes, please explain: __________________________________</w:t>
      </w:r>
    </w:p>
    <w:p w14:paraId="7EE74E85" w14:textId="77777777" w:rsidR="00932446" w:rsidRDefault="00932446" w:rsidP="00B16D2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________________________________________________________________________________________</w:t>
      </w:r>
    </w:p>
    <w:p w14:paraId="0ABC498B" w14:textId="77777777" w:rsidR="00994883" w:rsidRDefault="00994883" w:rsidP="00B16D2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ow did you hear about La Posada? ___________________________________________________________</w:t>
      </w:r>
    </w:p>
    <w:p w14:paraId="745E0B78" w14:textId="77777777" w:rsidR="00932446" w:rsidRDefault="00994883" w:rsidP="00B16D2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at days and times are you available to </w:t>
      </w:r>
      <w:r w:rsidR="00E55FC0">
        <w:rPr>
          <w:rFonts w:ascii="Times New Roman" w:hAnsi="Times New Roman" w:cs="Times New Roman"/>
          <w:sz w:val="24"/>
          <w:szCs w:val="24"/>
        </w:rPr>
        <w:t xml:space="preserve">intern?  </w:t>
      </w:r>
      <w:r>
        <w:rPr>
          <w:rFonts w:ascii="Times New Roman" w:hAnsi="Times New Roman" w:cs="Times New Roman"/>
          <w:sz w:val="24"/>
          <w:szCs w:val="24"/>
        </w:rPr>
        <w:t>Please be specific.  ______________________________</w:t>
      </w:r>
    </w:p>
    <w:p w14:paraId="56EB00B7" w14:textId="77777777" w:rsidR="00994883" w:rsidRDefault="00994883" w:rsidP="00B16D2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</w:t>
      </w:r>
    </w:p>
    <w:p w14:paraId="10874BB8" w14:textId="77777777" w:rsidR="00994883" w:rsidRDefault="00994883" w:rsidP="00B16D2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at languages do you speak?  </w:t>
      </w:r>
      <w:r w:rsidR="00F90CAC">
        <w:rPr>
          <w:rFonts w:ascii="Times New Roman" w:hAnsi="Times New Roman" w:cs="Times New Roman"/>
          <w:sz w:val="24"/>
          <w:szCs w:val="24"/>
        </w:rPr>
        <w:t>Are you f</w:t>
      </w:r>
      <w:r>
        <w:rPr>
          <w:rFonts w:ascii="Times New Roman" w:hAnsi="Times New Roman" w:cs="Times New Roman"/>
          <w:sz w:val="24"/>
          <w:szCs w:val="24"/>
        </w:rPr>
        <w:t xml:space="preserve">luent, </w:t>
      </w:r>
      <w:r w:rsidR="00F90CAC">
        <w:rPr>
          <w:rFonts w:ascii="Times New Roman" w:hAnsi="Times New Roman" w:cs="Times New Roman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 xml:space="preserve">ntermediate, </w:t>
      </w:r>
      <w:r w:rsidR="00F90CAC">
        <w:rPr>
          <w:rFonts w:ascii="Times New Roman" w:hAnsi="Times New Roman" w:cs="Times New Roman"/>
          <w:sz w:val="24"/>
          <w:szCs w:val="24"/>
        </w:rPr>
        <w:t>b</w:t>
      </w:r>
      <w:r>
        <w:rPr>
          <w:rFonts w:ascii="Times New Roman" w:hAnsi="Times New Roman" w:cs="Times New Roman"/>
          <w:sz w:val="24"/>
          <w:szCs w:val="24"/>
        </w:rPr>
        <w:t>eginner.</w:t>
      </w:r>
    </w:p>
    <w:p w14:paraId="31708027" w14:textId="77777777" w:rsidR="00994883" w:rsidRDefault="00994883" w:rsidP="00B16D2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. _______________________________________</w:t>
      </w:r>
      <w:r>
        <w:rPr>
          <w:rFonts w:ascii="Times New Roman" w:hAnsi="Times New Roman" w:cs="Times New Roman"/>
          <w:sz w:val="24"/>
          <w:szCs w:val="24"/>
        </w:rPr>
        <w:tab/>
        <w:t>3. ____________________________________</w:t>
      </w:r>
    </w:p>
    <w:p w14:paraId="43F11562" w14:textId="77777777" w:rsidR="00994883" w:rsidRDefault="00994883" w:rsidP="00B16D2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. _______________________________________</w:t>
      </w:r>
      <w:r>
        <w:rPr>
          <w:rFonts w:ascii="Times New Roman" w:hAnsi="Times New Roman" w:cs="Times New Roman"/>
          <w:sz w:val="24"/>
          <w:szCs w:val="24"/>
        </w:rPr>
        <w:tab/>
        <w:t>4. ____________________________________</w:t>
      </w:r>
    </w:p>
    <w:p w14:paraId="12CE39CE" w14:textId="77777777" w:rsidR="00994883" w:rsidRDefault="00994883" w:rsidP="00B16D2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reas of </w:t>
      </w:r>
      <w:r w:rsidR="00CB7A66">
        <w:rPr>
          <w:rFonts w:ascii="Times New Roman" w:hAnsi="Times New Roman" w:cs="Times New Roman"/>
          <w:sz w:val="24"/>
          <w:szCs w:val="24"/>
        </w:rPr>
        <w:t>Interest:</w:t>
      </w:r>
    </w:p>
    <w:p w14:paraId="0C8C4837" w14:textId="77777777" w:rsidR="00CB7A66" w:rsidRDefault="00CB7A66" w:rsidP="00B16D2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□</w:t>
      </w:r>
      <w:r>
        <w:rPr>
          <w:rFonts w:ascii="Times New Roman" w:hAnsi="Times New Roman" w:cs="Times New Roman"/>
          <w:sz w:val="24"/>
          <w:szCs w:val="24"/>
        </w:rPr>
        <w:tab/>
        <w:t>ESL Tutoring and basic educational areas</w:t>
      </w:r>
    </w:p>
    <w:p w14:paraId="7CBB182E" w14:textId="77777777" w:rsidR="00CB7A66" w:rsidRDefault="00CB7A66" w:rsidP="00B16D2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□</w:t>
      </w:r>
      <w:r>
        <w:rPr>
          <w:rFonts w:ascii="Times New Roman" w:hAnsi="Times New Roman" w:cs="Times New Roman"/>
          <w:sz w:val="24"/>
          <w:szCs w:val="24"/>
        </w:rPr>
        <w:tab/>
        <w:t>Transporting Clients to Appointments and/or Running Errands</w:t>
      </w:r>
    </w:p>
    <w:p w14:paraId="309B9160" w14:textId="77777777" w:rsidR="00CB7A66" w:rsidRDefault="00CB7A66" w:rsidP="00B16D2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□</w:t>
      </w:r>
      <w:r>
        <w:rPr>
          <w:rFonts w:ascii="Times New Roman" w:hAnsi="Times New Roman" w:cs="Times New Roman"/>
          <w:sz w:val="24"/>
          <w:szCs w:val="24"/>
        </w:rPr>
        <w:tab/>
        <w:t>Household Assistance: cooking, cleaning, organizing donations, gardening, recycling, etc.</w:t>
      </w:r>
    </w:p>
    <w:p w14:paraId="5B24E2AB" w14:textId="77777777" w:rsidR="00CB7A66" w:rsidRDefault="00CB7A66" w:rsidP="00B16D2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□</w:t>
      </w:r>
      <w:r>
        <w:rPr>
          <w:rFonts w:ascii="Times New Roman" w:hAnsi="Times New Roman" w:cs="Times New Roman"/>
          <w:sz w:val="24"/>
          <w:szCs w:val="24"/>
        </w:rPr>
        <w:tab/>
        <w:t>Property Maintenance</w:t>
      </w:r>
    </w:p>
    <w:p w14:paraId="3118AF4F" w14:textId="77777777" w:rsidR="00CB7A66" w:rsidRDefault="00CB7A66" w:rsidP="00B16D2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□</w:t>
      </w:r>
      <w:r>
        <w:rPr>
          <w:rFonts w:ascii="Times New Roman" w:hAnsi="Times New Roman" w:cs="Times New Roman"/>
          <w:sz w:val="24"/>
          <w:szCs w:val="24"/>
        </w:rPr>
        <w:tab/>
        <w:t>Arts and Crafts</w:t>
      </w:r>
    </w:p>
    <w:p w14:paraId="1B0A46D6" w14:textId="77777777" w:rsidR="00CB7A66" w:rsidRDefault="00CB7A66" w:rsidP="00B16D2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□</w:t>
      </w:r>
      <w:r>
        <w:rPr>
          <w:rFonts w:ascii="Times New Roman" w:hAnsi="Times New Roman" w:cs="Times New Roman"/>
          <w:sz w:val="24"/>
          <w:szCs w:val="24"/>
        </w:rPr>
        <w:tab/>
        <w:t>Public Education, Promotions, Special Events</w:t>
      </w:r>
    </w:p>
    <w:p w14:paraId="744C511D" w14:textId="77777777" w:rsidR="00492948" w:rsidRDefault="00492948" w:rsidP="00B16D2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ED0A96A" w14:textId="77777777" w:rsidR="00CB7A66" w:rsidRDefault="00E55FC0" w:rsidP="00B16D2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ternship candidates</w:t>
      </w:r>
      <w:r w:rsidR="00CB7A66">
        <w:rPr>
          <w:rFonts w:ascii="Times New Roman" w:hAnsi="Times New Roman" w:cs="Times New Roman"/>
          <w:sz w:val="24"/>
          <w:szCs w:val="24"/>
        </w:rPr>
        <w:t xml:space="preserve"> hereby agree to serve any client and assist any staff member re</w:t>
      </w:r>
      <w:r w:rsidR="00424DA4">
        <w:rPr>
          <w:rFonts w:ascii="Times New Roman" w:hAnsi="Times New Roman" w:cs="Times New Roman"/>
          <w:sz w:val="24"/>
          <w:szCs w:val="24"/>
        </w:rPr>
        <w:t>gardless of race, creed, national origin or sexual orientation.</w:t>
      </w:r>
    </w:p>
    <w:p w14:paraId="1600264C" w14:textId="77777777" w:rsidR="00CB7A66" w:rsidRDefault="00E55FC0" w:rsidP="00B16D2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ternship candidates</w:t>
      </w:r>
      <w:r w:rsidR="00CB7A66">
        <w:rPr>
          <w:rFonts w:ascii="Times New Roman" w:hAnsi="Times New Roman" w:cs="Times New Roman"/>
          <w:sz w:val="24"/>
          <w:szCs w:val="24"/>
        </w:rPr>
        <w:t xml:space="preserve"> hereby agree to submit for a background check.</w:t>
      </w:r>
    </w:p>
    <w:p w14:paraId="1EC9DC79" w14:textId="77777777" w:rsidR="00CB7A66" w:rsidRDefault="00CB7A66" w:rsidP="00B16D2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11BBD89" w14:textId="77777777" w:rsidR="00CB7A66" w:rsidRDefault="00CB7A66" w:rsidP="00B16D2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</w:t>
      </w:r>
      <w:r w:rsidR="00F90CAC">
        <w:rPr>
          <w:rFonts w:ascii="Times New Roman" w:hAnsi="Times New Roman" w:cs="Times New Roman"/>
          <w:sz w:val="24"/>
          <w:szCs w:val="24"/>
        </w:rPr>
        <w:t>_____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_________________________</w:t>
      </w:r>
    </w:p>
    <w:p w14:paraId="604317B8" w14:textId="77777777" w:rsidR="00CB7A66" w:rsidRDefault="00CB7A66" w:rsidP="00B16D2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ignature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F90CAC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Date</w:t>
      </w:r>
    </w:p>
    <w:p w14:paraId="08F1DDB7" w14:textId="77777777" w:rsidR="00CB7A66" w:rsidRDefault="00CB7A66" w:rsidP="00B16D2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1D37039" w14:textId="77777777" w:rsidR="00CB7A66" w:rsidRPr="00F90CAC" w:rsidRDefault="00CB7A66" w:rsidP="00B16D25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90CAC">
        <w:rPr>
          <w:rFonts w:ascii="Times New Roman" w:hAnsi="Times New Roman" w:cs="Times New Roman"/>
          <w:b/>
          <w:sz w:val="24"/>
          <w:szCs w:val="24"/>
        </w:rPr>
        <w:t>Application may be mailed or turned in to:</w:t>
      </w:r>
      <w:r w:rsidR="00F90CAC" w:rsidRPr="00F90CAC">
        <w:rPr>
          <w:rFonts w:ascii="Times New Roman" w:hAnsi="Times New Roman" w:cs="Times New Roman"/>
          <w:b/>
          <w:sz w:val="24"/>
          <w:szCs w:val="24"/>
        </w:rPr>
        <w:tab/>
      </w:r>
      <w:r w:rsidR="00F90CAC" w:rsidRPr="00F90CAC">
        <w:rPr>
          <w:rFonts w:ascii="Times New Roman" w:hAnsi="Times New Roman" w:cs="Times New Roman"/>
          <w:b/>
          <w:sz w:val="24"/>
          <w:szCs w:val="24"/>
        </w:rPr>
        <w:tab/>
        <w:t>For more information you can contact:</w:t>
      </w:r>
    </w:p>
    <w:p w14:paraId="45CB0694" w14:textId="77777777" w:rsidR="00450F89" w:rsidRDefault="00450F89" w:rsidP="00450F89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La Posada Providencia</w:t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</w:p>
    <w:p w14:paraId="18C83036" w14:textId="77777777" w:rsidR="00450F89" w:rsidRDefault="00450F89" w:rsidP="00450F89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Volunteer Program</w:t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  <w:t>Volunteer Coordinator</w:t>
      </w:r>
    </w:p>
    <w:p w14:paraId="52EE564B" w14:textId="77777777" w:rsidR="00450F89" w:rsidRDefault="00450F89" w:rsidP="00450F89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30094 Marydale Rd</w:t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  <w:t>956-264-3300</w:t>
      </w:r>
    </w:p>
    <w:p w14:paraId="1C714A73" w14:textId="77777777" w:rsidR="00450F89" w:rsidRDefault="00450F89" w:rsidP="00450F89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an Benito, Texas 78586</w:t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  <w:t>volunteer@lppshelter.org</w:t>
      </w:r>
    </w:p>
    <w:p w14:paraId="01392C97" w14:textId="42CCCC6B" w:rsidR="00CB7A66" w:rsidRPr="00F90CAC" w:rsidRDefault="00CB7A66" w:rsidP="00450F89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sectPr w:rsidR="00CB7A66" w:rsidRPr="00F90CAC" w:rsidSect="009D776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xtzQ2MzYxNzYzNbZU0lEKTi0uzszPAykwrAUAR2vq/CwAAAA="/>
  </w:docVars>
  <w:rsids>
    <w:rsidRoot w:val="009D7765"/>
    <w:rsid w:val="003C0FEF"/>
    <w:rsid w:val="003D7F4D"/>
    <w:rsid w:val="00424DA4"/>
    <w:rsid w:val="00450F89"/>
    <w:rsid w:val="00492948"/>
    <w:rsid w:val="00932446"/>
    <w:rsid w:val="00994883"/>
    <w:rsid w:val="009D7765"/>
    <w:rsid w:val="00A2294A"/>
    <w:rsid w:val="00B16D25"/>
    <w:rsid w:val="00CB7A66"/>
    <w:rsid w:val="00E55FC0"/>
    <w:rsid w:val="00F447A0"/>
    <w:rsid w:val="00F90C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2DFDE4"/>
  <w15:chartTrackingRefBased/>
  <w15:docId w15:val="{5B138BD8-1350-41DD-ABF7-C24BF8D43A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9488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9721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414</Words>
  <Characters>236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anca Gomez</dc:creator>
  <cp:keywords/>
  <dc:description/>
  <cp:lastModifiedBy>Ana</cp:lastModifiedBy>
  <cp:revision>2</cp:revision>
  <dcterms:created xsi:type="dcterms:W3CDTF">2021-03-17T18:34:00Z</dcterms:created>
  <dcterms:modified xsi:type="dcterms:W3CDTF">2021-03-17T18:34:00Z</dcterms:modified>
</cp:coreProperties>
</file>